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DD605B" w14:textId="77777777" w:rsidR="00846318" w:rsidRDefault="00000000">
      <w:pPr>
        <w:pStyle w:val="FirstParagraph"/>
      </w:pPr>
      <w:r>
        <w:t xml:space="preserve"> </w:t>
      </w:r>
    </w:p>
    <w:p w14:paraId="35DD605C" w14:textId="77777777" w:rsidR="00846318" w:rsidRDefault="00000000">
      <w:pPr>
        <w:pStyle w:val="BodyText"/>
      </w:pPr>
      <w:r>
        <w:t xml:space="preserve"> </w:t>
      </w:r>
    </w:p>
    <w:p w14:paraId="35DD605D" w14:textId="77777777" w:rsidR="00846318" w:rsidRDefault="00000000">
      <w:pPr>
        <w:pStyle w:val="Heading1"/>
      </w:pPr>
      <w:bookmarkStart w:id="0" w:name="title"/>
      <w:r>
        <w:t>Testing the Relationship between Phenomenological Control related to Illusion Sensitivity</w:t>
      </w:r>
    </w:p>
    <w:p w14:paraId="35DD605E" w14:textId="77777777" w:rsidR="00846318" w:rsidRDefault="00000000">
      <w:pPr>
        <w:pStyle w:val="Author"/>
      </w:pPr>
      <w:r>
        <w:t xml:space="preserve"> </w:t>
      </w:r>
    </w:p>
    <w:p w14:paraId="35DD605F" w14:textId="77777777" w:rsidR="00846318" w:rsidRDefault="00000000">
      <w:pPr>
        <w:pStyle w:val="Author"/>
      </w:pPr>
      <w:r>
        <w:t>Dominique Makowski, Ana Neves, and Zoltan Dienes</w:t>
      </w:r>
    </w:p>
    <w:p w14:paraId="35DD6060" w14:textId="77777777" w:rsidR="00846318" w:rsidRDefault="00000000">
      <w:pPr>
        <w:pStyle w:val="Author"/>
      </w:pPr>
      <w:r>
        <w:t>School of Psychology, University of Sussex</w:t>
      </w:r>
    </w:p>
    <w:p w14:paraId="35DD6061" w14:textId="77777777" w:rsidR="00846318" w:rsidRDefault="00000000">
      <w:pPr>
        <w:pStyle w:val="BodyText"/>
      </w:pPr>
      <w:r>
        <w:t xml:space="preserve"> </w:t>
      </w:r>
    </w:p>
    <w:p w14:paraId="35DD6062" w14:textId="77777777" w:rsidR="00846318" w:rsidRDefault="00000000">
      <w:pPr>
        <w:pStyle w:val="BodyText"/>
      </w:pPr>
      <w:r>
        <w:t xml:space="preserve"> </w:t>
      </w:r>
    </w:p>
    <w:p w14:paraId="35DD6063" w14:textId="77777777" w:rsidR="00846318" w:rsidRDefault="00000000">
      <w:pPr>
        <w:pStyle w:val="Heading1"/>
      </w:pPr>
      <w:bookmarkStart w:id="1" w:name="author-note"/>
      <w:bookmarkEnd w:id="0"/>
      <w:r>
        <w:t>Author Note</w:t>
      </w:r>
    </w:p>
    <w:p w14:paraId="35DD6064" w14:textId="77777777" w:rsidR="00846318" w:rsidRDefault="00000000">
      <w:pPr>
        <w:pStyle w:val="FirstParagraph"/>
      </w:pPr>
      <w:r>
        <w:t xml:space="preserve">Dominique Makowski </w:t>
      </w:r>
      <w:r>
        <w:rPr>
          <w:noProof/>
        </w:rPr>
        <w:drawing>
          <wp:inline distT="0" distB="0" distL="0" distR="0" wp14:anchorId="35DD60A7" wp14:editId="35DD60A8">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35DD6065" w14:textId="77777777" w:rsidR="00846318" w:rsidRDefault="00000000">
      <w:pPr>
        <w:pStyle w:val="BodyText"/>
      </w:pPr>
      <w:r>
        <w:t xml:space="preserve">Ana Neves </w:t>
      </w:r>
      <w:r>
        <w:rPr>
          <w:noProof/>
        </w:rPr>
        <w:drawing>
          <wp:inline distT="0" distB="0" distL="0" distR="0" wp14:anchorId="35DD60A9" wp14:editId="35DD60AA">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9-0006-0020-7599</w:t>
      </w:r>
    </w:p>
    <w:p w14:paraId="35DD6066" w14:textId="77777777" w:rsidR="00846318" w:rsidRDefault="00000000">
      <w:pPr>
        <w:pStyle w:val="BodyText"/>
      </w:pPr>
      <w:r>
        <w:t xml:space="preserve">Zoltan Dienes </w:t>
      </w:r>
      <w:bookmarkStart w:id="2" w:name="orchid"/>
      <w:r>
        <w:rPr>
          <w:noProof/>
        </w:rPr>
        <w:drawing>
          <wp:inline distT="0" distB="0" distL="0" distR="0" wp14:anchorId="35DD60AB" wp14:editId="35DD60AC">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1-7454-3161</w:t>
      </w:r>
    </w:p>
    <w:p w14:paraId="35DD6067" w14:textId="77777777" w:rsidR="00846318"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 xml:space="preserve">project administration, data curation, formal analysis, investigation, visualization, writing – original draft, and writing – review &amp; editing. </w:t>
      </w:r>
      <w:r>
        <w:rPr>
          <w:i/>
          <w:iCs/>
        </w:rPr>
        <w:t>Zoltan Dienes</w:t>
      </w:r>
      <w:r>
        <w:rPr>
          <w:b/>
          <w:bCs/>
        </w:rPr>
        <w:t xml:space="preserve">: </w:t>
      </w:r>
      <w:r>
        <w:t>supervision and writing – review &amp; editing</w:t>
      </w:r>
    </w:p>
    <w:p w14:paraId="35DD6068" w14:textId="77777777" w:rsidR="00846318" w:rsidRDefault="00000000">
      <w:pPr>
        <w:pStyle w:val="BodyText"/>
      </w:pPr>
      <w:r>
        <w:t>Correspondence concerning this article should be addressed to Dominique Makowski, School of Psychology, University of Sussex, Email: D.Makowski@sussex.ac.uk</w:t>
      </w:r>
    </w:p>
    <w:p w14:paraId="35DD6069" w14:textId="77777777" w:rsidR="00846318" w:rsidRDefault="00000000">
      <w:r>
        <w:br w:type="page"/>
      </w:r>
    </w:p>
    <w:p w14:paraId="35DD606A" w14:textId="77777777" w:rsidR="00846318" w:rsidRDefault="00000000">
      <w:pPr>
        <w:pStyle w:val="Heading1"/>
      </w:pPr>
      <w:bookmarkStart w:id="3" w:name="abstract"/>
      <w:bookmarkEnd w:id="1"/>
      <w:r>
        <w:lastRenderedPageBreak/>
        <w:t>Abstract</w:t>
      </w:r>
    </w:p>
    <w:p w14:paraId="35DD606B" w14:textId="77777777" w:rsidR="00846318"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35DD606C" w14:textId="77777777" w:rsidR="00846318" w:rsidRDefault="00000000">
      <w:pPr>
        <w:pStyle w:val="BodyText"/>
      </w:pPr>
      <w:r>
        <w:rPr>
          <w:i/>
          <w:iCs/>
        </w:rPr>
        <w:t>Keywords</w:t>
      </w:r>
      <w:r>
        <w:t>: illusion sensitivity, visual illusions, phenomenological control, suggestibility, hypnotizability</w:t>
      </w:r>
    </w:p>
    <w:p w14:paraId="35DD606D" w14:textId="77777777" w:rsidR="00846318" w:rsidRDefault="00000000">
      <w:r>
        <w:br w:type="page"/>
      </w:r>
    </w:p>
    <w:p w14:paraId="35DD606E" w14:textId="77777777" w:rsidR="00846318" w:rsidRDefault="00000000">
      <w:pPr>
        <w:pStyle w:val="Heading1"/>
      </w:pPr>
      <w:bookmarkStart w:id="4" w:name="firstheader"/>
      <w:bookmarkEnd w:id="3"/>
      <w:r>
        <w:lastRenderedPageBreak/>
        <w:t>Testing the Relationship between Phenomenological Control related to Illusion Sensitivity</w:t>
      </w:r>
    </w:p>
    <w:p w14:paraId="35DD606F" w14:textId="77777777" w:rsidR="00846318"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35DD6070" w14:textId="77777777" w:rsidR="00846318"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35DD6071" w14:textId="77777777" w:rsidR="00846318"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35DD6072" w14:textId="77777777" w:rsidR="00846318"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3).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 (Makowski et al., 2023).</w:t>
      </w:r>
    </w:p>
    <w:p w14:paraId="35DD6073" w14:textId="77777777" w:rsidR="00846318"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35DD6074" w14:textId="77777777" w:rsidR="00846318"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35DD6075" w14:textId="77777777" w:rsidR="00846318"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35DD6076" w14:textId="77777777" w:rsidR="00846318" w:rsidRDefault="00000000">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35DD6077" w14:textId="77777777" w:rsidR="00846318" w:rsidRDefault="00000000">
      <w:pPr>
        <w:pStyle w:val="BodyText"/>
      </w:pPr>
      <w:r>
        <w:t>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w:t>
      </w:r>
    </w:p>
    <w:p w14:paraId="35DD6078" w14:textId="77777777" w:rsidR="00846318" w:rsidRDefault="00000000">
      <w:pPr>
        <w:pStyle w:val="Heading1"/>
      </w:pPr>
      <w:bookmarkStart w:id="5" w:name="methods"/>
      <w:bookmarkEnd w:id="4"/>
      <w:r>
        <w:t>Methods</w:t>
      </w:r>
    </w:p>
    <w:p w14:paraId="35DD6079" w14:textId="77777777" w:rsidR="00846318" w:rsidRDefault="00000000">
      <w:pPr>
        <w:pStyle w:val="Heading2"/>
      </w:pPr>
      <w:bookmarkStart w:id="6" w:name="participants"/>
      <w:r>
        <w:t>Participants</w:t>
      </w:r>
    </w:p>
    <w:p w14:paraId="35DD607A" w14:textId="77777777" w:rsidR="00846318"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will be approved by the ethics board of the School of Psychology of the University of Sussex (XX/XXXX).</w:t>
      </w:r>
    </w:p>
    <w:p w14:paraId="35DD607B" w14:textId="77777777" w:rsidR="00846318" w:rsidRDefault="00000000">
      <w:pPr>
        <w:pStyle w:val="Heading2"/>
      </w:pPr>
      <w:bookmarkStart w:id="7" w:name="procedure"/>
      <w:bookmarkEnd w:id="6"/>
      <w:r>
        <w:lastRenderedPageBreak/>
        <w:t>Procedure</w:t>
      </w:r>
    </w:p>
    <w:p w14:paraId="35DD607C" w14:textId="77777777" w:rsidR="00846318" w:rsidRDefault="00000000">
      <w:pPr>
        <w:pStyle w:val="FirstParagraph"/>
      </w:pPr>
      <w:r>
        <w:t xml:space="preserve">The experiment’s setup follows the born-open principle (De Leeuw, 2023). The online experiment, implemented entirely using </w:t>
      </w:r>
      <w:r>
        <w:rPr>
          <w:i/>
          <w:iCs/>
        </w:rPr>
        <w:t>JsPsych</w:t>
      </w:r>
      <w:r>
        <w:t xml:space="preserve"> (De Leeuw, 2015), has its code stored on GitHub and will leverage the power of the platform to host the experiment for free. Participants’ raw data files are then automatically stored on a European server on OSF; and the deanonymized and ready-to-use data (downloaded from OSF and formatted using a reproducible script) will be made available in the same GitHub repository, alongside the scripts used for the analysis.</w:t>
      </w:r>
    </w:p>
    <w:p w14:paraId="35DD607D" w14:textId="77777777" w:rsidR="00846318" w:rsidRDefault="00000000">
      <w:pPr>
        <w:pStyle w:val="BodyText"/>
      </w:pPr>
      <w:r>
        <w:t>Participants will be presented with a consent form followed by demographic questions (gender, education level, age, and ethnicity). Participants will then be administered the PCS and the Illusion Game task (IG) in a counterbalanced order.</w:t>
      </w:r>
    </w:p>
    <w:p w14:paraId="35DD607E" w14:textId="77777777" w:rsidR="00846318" w:rsidRDefault="00000000">
      <w:pPr>
        <w:pStyle w:val="Heading3"/>
      </w:pPr>
      <w:bookmarkStart w:id="8" w:name="phenomenological-control-scale-pcs"/>
      <w:r>
        <w:t>Phenomenological Control Scale (PCS)</w:t>
      </w:r>
    </w:p>
    <w:p w14:paraId="35DD607F" w14:textId="77777777" w:rsidR="00846318" w:rsidRDefault="00000000">
      <w:pPr>
        <w:pStyle w:val="FirstParagraph"/>
      </w:pPr>
      <w:r>
        <w:t>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35DD6080" w14:textId="77777777" w:rsidR="00846318" w:rsidRDefault="00000000">
      <w:pPr>
        <w:pStyle w:val="Heading3"/>
      </w:pPr>
      <w:bookmarkStart w:id="9" w:name="illusion-game"/>
      <w:bookmarkEnd w:id="8"/>
      <w:r>
        <w:t>Illusion Game</w:t>
      </w:r>
    </w:p>
    <w:p w14:paraId="35DD6081" w14:textId="77777777" w:rsidR="00846318" w:rsidRDefault="00000000">
      <w:pPr>
        <w:pStyle w:val="FirstParagraph"/>
      </w:pPr>
      <w:r>
        <w:t xml:space="preserve">The task is an adaptation of the one used in Makowski et al. (2023) to make it shorter and more reliable, in which participants must make perceptual judgments (e.g., “which red line is the </w:t>
      </w:r>
      <w:r>
        <w:lastRenderedPageBreak/>
        <w:t>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p>
    <w:p w14:paraId="35DD6082" w14:textId="77777777" w:rsidR="00846318" w:rsidRDefault="00000000">
      <w:pPr>
        <w:pStyle w:val="BodyText"/>
      </w:pPr>
      <w:r>
        <w:t>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ith a key arrow (left vs. right; or up vs. down), and their reaction time (RT) and accuracy are recorded.</w:t>
      </w:r>
    </w:p>
    <w:p w14:paraId="35DD6083" w14:textId="77777777" w:rsidR="00846318" w:rsidRDefault="00000000">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w:t>
      </w:r>
      <w:r>
        <w:lastRenderedPageBreak/>
        <w:t>the most simple and easy to reproduce, hence its usage as our primary outcome for the current preregistration.</w:t>
      </w:r>
    </w:p>
    <w:p w14:paraId="35DD6084" w14:textId="77777777" w:rsidR="00846318" w:rsidRDefault="00000000">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w:t>
      </w:r>
    </w:p>
    <w:p w14:paraId="35DD6085" w14:textId="77777777" w:rsidR="00846318" w:rsidRDefault="00000000">
      <w:pPr>
        <w:pStyle w:val="Heading2"/>
      </w:pPr>
      <w:bookmarkStart w:id="10" w:name="data-analysis"/>
      <w:bookmarkEnd w:id="7"/>
      <w:bookmarkEnd w:id="9"/>
      <w:r>
        <w:t>Data Analysis</w:t>
      </w:r>
    </w:p>
    <w:p w14:paraId="35DD6086" w14:textId="77777777" w:rsidR="00846318"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35DD6087" w14:textId="77777777" w:rsidR="00846318" w:rsidRDefault="00000000">
      <w:pPr>
        <w:pStyle w:val="BodyText"/>
      </w:pPr>
      <w:r>
        <w:t>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14:paraId="35DD6088" w14:textId="77777777" w:rsidR="00846318"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w:t>
      </w:r>
      <w:r>
        <w:lastRenderedPageBreak/>
        <w:t xml:space="preserve">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35DD6089" w14:textId="77777777" w:rsidR="00846318" w:rsidRDefault="00000000">
      <w:r>
        <w:br w:type="page"/>
      </w:r>
    </w:p>
    <w:p w14:paraId="35DD608A" w14:textId="77777777" w:rsidR="00846318" w:rsidRDefault="00000000">
      <w:pPr>
        <w:pStyle w:val="Heading1"/>
      </w:pPr>
      <w:bookmarkStart w:id="11" w:name="references"/>
      <w:bookmarkEnd w:id="5"/>
      <w:bookmarkEnd w:id="10"/>
      <w:r>
        <w:lastRenderedPageBreak/>
        <w:t>References</w:t>
      </w:r>
    </w:p>
    <w:p w14:paraId="35DD608B" w14:textId="77777777" w:rsidR="00846318" w:rsidRDefault="00000000">
      <w:pPr>
        <w:pStyle w:val="Bibliography"/>
      </w:pPr>
      <w:bookmarkStart w:id="12" w:name="ref-costa2023"/>
      <w:bookmarkStart w:id="13"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35DD608C" w14:textId="77777777" w:rsidR="00846318" w:rsidRDefault="00000000">
      <w:pPr>
        <w:pStyle w:val="Bibliography"/>
      </w:pPr>
      <w:bookmarkStart w:id="14" w:name="ref-de2015jspsych"/>
      <w:bookmarkEnd w:id="12"/>
      <w:r>
        <w:t xml:space="preserve">De Leeuw, J. R. (2015). jsPsych: A JavaScript library for creating behavioral experiments in a web browser. </w:t>
      </w:r>
      <w:r>
        <w:rPr>
          <w:i/>
          <w:iCs/>
        </w:rPr>
        <w:t>Behavior Research Methods</w:t>
      </w:r>
      <w:r>
        <w:t xml:space="preserve">, </w:t>
      </w:r>
      <w:r>
        <w:rPr>
          <w:i/>
          <w:iCs/>
        </w:rPr>
        <w:t>47</w:t>
      </w:r>
      <w:r>
        <w:t>, 1–12.</w:t>
      </w:r>
    </w:p>
    <w:p w14:paraId="35DD608D" w14:textId="77777777" w:rsidR="00846318" w:rsidRDefault="00000000">
      <w:pPr>
        <w:pStyle w:val="Bibliography"/>
      </w:pPr>
      <w:bookmarkStart w:id="15" w:name="ref-deleeuw2023"/>
      <w:bookmarkEnd w:id="14"/>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35DD608E" w14:textId="77777777" w:rsidR="00846318" w:rsidRDefault="00000000">
      <w:pPr>
        <w:pStyle w:val="Bibliography"/>
      </w:pPr>
      <w:bookmarkStart w:id="16" w:name="ref-dienes2022"/>
      <w:bookmarkEnd w:id="15"/>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35DD608F" w14:textId="77777777" w:rsidR="00846318" w:rsidRDefault="00000000">
      <w:pPr>
        <w:pStyle w:val="Bibliography"/>
      </w:pPr>
      <w:bookmarkStart w:id="17" w:name="ref-friston2010"/>
      <w:bookmarkEnd w:id="16"/>
      <w:r>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35DD6090" w14:textId="77777777" w:rsidR="00846318" w:rsidRDefault="00000000">
      <w:pPr>
        <w:pStyle w:val="Bibliography"/>
      </w:pPr>
      <w:bookmarkStart w:id="18" w:name="ref-gershman2012"/>
      <w:bookmarkEnd w:id="17"/>
      <w:r>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35DD6091" w14:textId="77777777" w:rsidR="00846318" w:rsidRDefault="00000000">
      <w:pPr>
        <w:pStyle w:val="Bibliography"/>
      </w:pPr>
      <w:bookmarkStart w:id="19" w:name="ref-gori2016"/>
      <w:bookmarkEnd w:id="18"/>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35DD6092" w14:textId="77777777" w:rsidR="00846318" w:rsidRDefault="00000000">
      <w:pPr>
        <w:pStyle w:val="Bibliography"/>
      </w:pPr>
      <w:bookmarkStart w:id="20" w:name="ref-krueger2011"/>
      <w:bookmarkEnd w:id="19"/>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35DD6093" w14:textId="77777777" w:rsidR="00846318" w:rsidRDefault="00000000">
      <w:pPr>
        <w:pStyle w:val="Bibliography"/>
      </w:pPr>
      <w:bookmarkStart w:id="21" w:name="ref-parameters"/>
      <w:bookmarkEnd w:id="20"/>
      <w:r>
        <w:lastRenderedPageBreak/>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35DD6094" w14:textId="77777777" w:rsidR="00846318" w:rsidRDefault="00000000">
      <w:pPr>
        <w:pStyle w:val="Bibliography"/>
      </w:pPr>
      <w:bookmarkStart w:id="22" w:name="ref-easystats"/>
      <w:bookmarkEnd w:id="21"/>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35DD6095" w14:textId="77777777" w:rsidR="00846318" w:rsidRDefault="00000000">
      <w:pPr>
        <w:pStyle w:val="Bibliography"/>
      </w:pPr>
      <w:bookmarkStart w:id="23" w:name="ref-lush2018"/>
      <w:bookmarkEnd w:id="22"/>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35DD6096" w14:textId="77777777" w:rsidR="00846318" w:rsidRDefault="00000000">
      <w:pPr>
        <w:pStyle w:val="Bibliography"/>
      </w:pPr>
      <w:bookmarkStart w:id="24" w:name="ref-lush2021"/>
      <w:bookmarkEnd w:id="23"/>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35DD6097" w14:textId="77777777" w:rsidR="00846318" w:rsidRDefault="00000000">
      <w:pPr>
        <w:pStyle w:val="Bibliography"/>
      </w:pPr>
      <w:bookmarkStart w:id="25" w:name="ref-lush2022"/>
      <w:bookmarkEnd w:id="24"/>
      <w:r>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35DD6098" w14:textId="77777777" w:rsidR="00846318" w:rsidRDefault="00000000">
      <w:pPr>
        <w:pStyle w:val="Bibliography"/>
      </w:pPr>
      <w:bookmarkStart w:id="26" w:name="ref-bayestestR"/>
      <w:bookmarkEnd w:id="25"/>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35DD6099" w14:textId="77777777" w:rsidR="00846318" w:rsidRDefault="00000000">
      <w:pPr>
        <w:pStyle w:val="Bibliography"/>
      </w:pPr>
      <w:bookmarkStart w:id="27" w:name="ref-makowski2021"/>
      <w:bookmarkEnd w:id="26"/>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35DD609A" w14:textId="77777777" w:rsidR="00846318" w:rsidRDefault="00000000">
      <w:pPr>
        <w:pStyle w:val="Bibliography"/>
      </w:pPr>
      <w:bookmarkStart w:id="28" w:name="ref-makowski2023"/>
      <w:bookmarkEnd w:id="27"/>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35DD609B" w14:textId="77777777" w:rsidR="00846318" w:rsidRDefault="00000000">
      <w:pPr>
        <w:pStyle w:val="Bibliography"/>
      </w:pPr>
      <w:bookmarkStart w:id="29" w:name="ref-correlation"/>
      <w:bookmarkEnd w:id="28"/>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35DD609C" w14:textId="77777777" w:rsidR="00846318" w:rsidRDefault="00000000">
      <w:pPr>
        <w:pStyle w:val="Bibliography"/>
      </w:pPr>
      <w:bookmarkStart w:id="30" w:name="ref-mitchell2010"/>
      <w:bookmarkEnd w:id="29"/>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35DD609D" w14:textId="77777777" w:rsidR="00846318" w:rsidRDefault="00000000">
      <w:pPr>
        <w:pStyle w:val="Bibliography"/>
      </w:pPr>
      <w:bookmarkStart w:id="31" w:name="ref-BayesFactor"/>
      <w:bookmarkEnd w:id="30"/>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35DD609E" w14:textId="77777777" w:rsidR="00846318" w:rsidRDefault="00000000">
      <w:pPr>
        <w:pStyle w:val="Bibliography"/>
      </w:pPr>
      <w:bookmarkStart w:id="32" w:name="ref-notredame2014"/>
      <w:bookmarkEnd w:id="31"/>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35DD609F" w14:textId="77777777" w:rsidR="00846318" w:rsidRDefault="00000000">
      <w:pPr>
        <w:pStyle w:val="Bibliography"/>
      </w:pPr>
      <w:bookmarkStart w:id="33" w:name="ref-palmer2017"/>
      <w:bookmarkEnd w:id="32"/>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35DD60A0" w14:textId="77777777" w:rsidR="00846318" w:rsidRDefault="00000000">
      <w:pPr>
        <w:pStyle w:val="Bibliography"/>
      </w:pPr>
      <w:bookmarkStart w:id="34" w:name="ref-datawizard"/>
      <w:bookmarkEnd w:id="33"/>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35DD60A1" w14:textId="77777777" w:rsidR="00846318" w:rsidRDefault="00000000">
      <w:pPr>
        <w:pStyle w:val="Bibliography"/>
      </w:pPr>
      <w:bookmarkStart w:id="35" w:name="ref-shoshina2014"/>
      <w:bookmarkEnd w:id="34"/>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35DD60A2" w14:textId="77777777" w:rsidR="00846318" w:rsidRDefault="00000000">
      <w:pPr>
        <w:pStyle w:val="Bibliography"/>
      </w:pPr>
      <w:bookmarkStart w:id="36" w:name="ref-sibley2011mini"/>
      <w:bookmarkEnd w:id="35"/>
      <w:r>
        <w:lastRenderedPageBreak/>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35DD60A3" w14:textId="77777777" w:rsidR="00846318" w:rsidRDefault="00000000">
      <w:pPr>
        <w:pStyle w:val="Bibliography"/>
      </w:pPr>
      <w:bookmarkStart w:id="37" w:name="ref-sundareswara2008"/>
      <w:bookmarkEnd w:id="36"/>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35DD60A4" w14:textId="77777777" w:rsidR="00846318" w:rsidRDefault="00000000">
      <w:pPr>
        <w:pStyle w:val="Bibliography"/>
      </w:pPr>
      <w:bookmarkStart w:id="38" w:name="ref-theriault2024"/>
      <w:bookmarkEnd w:id="37"/>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35DD60A5" w14:textId="77777777" w:rsidR="00846318" w:rsidRDefault="00000000">
      <w:pPr>
        <w:pStyle w:val="Bibliography"/>
      </w:pPr>
      <w:bookmarkStart w:id="39" w:name="ref-todorovic2020"/>
      <w:bookmarkEnd w:id="38"/>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35DD60A6" w14:textId="77777777" w:rsidR="00846318" w:rsidRDefault="00000000">
      <w:pPr>
        <w:pStyle w:val="Bibliography"/>
      </w:pPr>
      <w:bookmarkStart w:id="40" w:name="ref-tidyverse"/>
      <w:bookmarkEnd w:id="39"/>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11"/>
      <w:bookmarkEnd w:id="13"/>
      <w:bookmarkEnd w:id="40"/>
    </w:p>
    <w:sectPr w:rsidR="0084631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D49713" w14:textId="77777777" w:rsidR="00BD15CD" w:rsidRDefault="00BD15CD">
      <w:pPr>
        <w:spacing w:line="240" w:lineRule="auto"/>
      </w:pPr>
      <w:r>
        <w:separator/>
      </w:r>
    </w:p>
  </w:endnote>
  <w:endnote w:type="continuationSeparator" w:id="0">
    <w:p w14:paraId="58B39565" w14:textId="77777777" w:rsidR="00BD15CD" w:rsidRDefault="00BD15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C49A32" w14:textId="77777777" w:rsidR="00BD15CD" w:rsidRDefault="00BD15CD">
      <w:r>
        <w:separator/>
      </w:r>
    </w:p>
  </w:footnote>
  <w:footnote w:type="continuationSeparator" w:id="0">
    <w:p w14:paraId="2718500A" w14:textId="77777777" w:rsidR="00BD15CD" w:rsidRDefault="00BD15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77A3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987529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6318"/>
    <w:rsid w:val="00846318"/>
    <w:rsid w:val="00BD15CD"/>
    <w:rsid w:val="00C649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D605B"/>
  <w15:docId w15:val="{3E5B2C15-486D-4F13-A2E5-F382745FA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C64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4</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2</cp:revision>
  <dcterms:created xsi:type="dcterms:W3CDTF">2024-04-23T16:51:00Z</dcterms:created>
  <dcterms:modified xsi:type="dcterms:W3CDTF">2024-04-23T16: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